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9278A" w14:textId="77777777" w:rsidR="004831D7" w:rsidRDefault="00307C1A">
      <w:r>
        <w:rPr>
          <w:noProof/>
        </w:rPr>
        <w:drawing>
          <wp:inline distT="0" distB="0" distL="0" distR="0" wp14:anchorId="0D07FB26" wp14:editId="063A98B4">
            <wp:extent cx="5943600" cy="3219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EBF1C" w14:textId="77777777" w:rsidR="00307C1A" w:rsidRDefault="00307C1A">
      <w:r>
        <w:rPr>
          <w:noProof/>
        </w:rPr>
        <w:drawing>
          <wp:inline distT="0" distB="0" distL="0" distR="0" wp14:anchorId="1100F833" wp14:editId="6D3E88F4">
            <wp:extent cx="5943600" cy="3219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6772D" w14:textId="4DAF0181" w:rsidR="00307C1A" w:rsidRDefault="00902AEF">
      <w:r>
        <w:rPr>
          <w:noProof/>
        </w:rPr>
        <w:lastRenderedPageBreak/>
        <w:drawing>
          <wp:inline distT="0" distB="0" distL="0" distR="0" wp14:anchorId="4DD992AC" wp14:editId="4F1305F8">
            <wp:extent cx="5943600" cy="32194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6E9A9" w14:textId="77777777" w:rsidR="00307C1A" w:rsidRDefault="00307C1A">
      <w:r>
        <w:br w:type="page"/>
      </w:r>
    </w:p>
    <w:p w14:paraId="5B8F034F" w14:textId="2F19B715" w:rsidR="00307C1A" w:rsidRDefault="00902AEF">
      <w:r>
        <w:rPr>
          <w:noProof/>
        </w:rPr>
        <w:lastRenderedPageBreak/>
        <w:drawing>
          <wp:inline distT="0" distB="0" distL="0" distR="0" wp14:anchorId="08916950" wp14:editId="047EEB2C">
            <wp:extent cx="5943600" cy="32194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EE4EA" w14:textId="77777777" w:rsidR="00307C1A" w:rsidRDefault="00307C1A">
      <w:r>
        <w:rPr>
          <w:noProof/>
        </w:rPr>
        <w:drawing>
          <wp:inline distT="0" distB="0" distL="0" distR="0" wp14:anchorId="6C69B9FA" wp14:editId="2F109326">
            <wp:extent cx="5943600" cy="32194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0981C" w14:textId="77777777" w:rsidR="00307C1A" w:rsidRDefault="00307C1A">
      <w:r>
        <w:rPr>
          <w:noProof/>
        </w:rPr>
        <w:lastRenderedPageBreak/>
        <w:drawing>
          <wp:inline distT="0" distB="0" distL="0" distR="0" wp14:anchorId="29E9DEDD" wp14:editId="0C1797C2">
            <wp:extent cx="5943600" cy="32194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83F5E" w14:textId="77777777" w:rsidR="00307C1A" w:rsidRDefault="00307C1A">
      <w:r>
        <w:rPr>
          <w:noProof/>
        </w:rPr>
        <w:drawing>
          <wp:inline distT="0" distB="0" distL="0" distR="0" wp14:anchorId="0025AE4B" wp14:editId="409C2B4B">
            <wp:extent cx="5943600" cy="3219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3C0C7" w14:textId="77777777" w:rsidR="00307C1A" w:rsidRDefault="00307C1A">
      <w:r>
        <w:rPr>
          <w:noProof/>
        </w:rPr>
        <w:lastRenderedPageBreak/>
        <w:drawing>
          <wp:inline distT="0" distB="0" distL="0" distR="0" wp14:anchorId="4235B0FE" wp14:editId="20D3D2D9">
            <wp:extent cx="5943600" cy="32194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78501" w14:textId="176D490B" w:rsidR="00307C1A" w:rsidRDefault="00A4617B">
      <w:r>
        <w:rPr>
          <w:noProof/>
        </w:rPr>
        <w:drawing>
          <wp:inline distT="0" distB="0" distL="0" distR="0" wp14:anchorId="5697EC2F" wp14:editId="0D6D9303">
            <wp:extent cx="5943600" cy="3219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BA67B17" w14:textId="77777777" w:rsidR="00307C1A" w:rsidRDefault="00307C1A">
      <w:r>
        <w:rPr>
          <w:noProof/>
        </w:rPr>
        <w:lastRenderedPageBreak/>
        <w:drawing>
          <wp:inline distT="0" distB="0" distL="0" distR="0" wp14:anchorId="5EB3C27F" wp14:editId="31397095">
            <wp:extent cx="5943600" cy="32194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CE16C" w14:textId="77777777" w:rsidR="00307C1A" w:rsidRDefault="00307C1A">
      <w:r>
        <w:rPr>
          <w:noProof/>
        </w:rPr>
        <w:drawing>
          <wp:inline distT="0" distB="0" distL="0" distR="0" wp14:anchorId="03A0D3EE" wp14:editId="4BEF1618">
            <wp:extent cx="5943600" cy="32194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0AB53" w14:textId="77777777" w:rsidR="00307C1A" w:rsidRDefault="00307C1A">
      <w:r>
        <w:rPr>
          <w:noProof/>
        </w:rPr>
        <w:lastRenderedPageBreak/>
        <w:drawing>
          <wp:inline distT="0" distB="0" distL="0" distR="0" wp14:anchorId="2E2F7F3F" wp14:editId="6F315645">
            <wp:extent cx="5943600" cy="32194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966BF" w14:textId="77777777" w:rsidR="00307C1A" w:rsidRDefault="00307C1A">
      <w:r>
        <w:rPr>
          <w:noProof/>
        </w:rPr>
        <w:drawing>
          <wp:inline distT="0" distB="0" distL="0" distR="0" wp14:anchorId="52C792B8" wp14:editId="4D548E36">
            <wp:extent cx="5943600" cy="32194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76DD3" w14:textId="77777777" w:rsidR="00307C1A" w:rsidRDefault="00307C1A">
      <w:r>
        <w:rPr>
          <w:noProof/>
        </w:rPr>
        <w:lastRenderedPageBreak/>
        <w:drawing>
          <wp:inline distT="0" distB="0" distL="0" distR="0" wp14:anchorId="3FE080A3" wp14:editId="22B3D0F2">
            <wp:extent cx="5943600" cy="32194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D1995" w14:textId="77777777" w:rsidR="00307C1A" w:rsidRDefault="00307C1A">
      <w:r>
        <w:rPr>
          <w:noProof/>
        </w:rPr>
        <w:drawing>
          <wp:inline distT="0" distB="0" distL="0" distR="0" wp14:anchorId="6763A4AF" wp14:editId="74B1C66E">
            <wp:extent cx="5943600" cy="32194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B527B" w14:textId="77777777" w:rsidR="00307C1A" w:rsidRDefault="00307C1A">
      <w:r>
        <w:rPr>
          <w:noProof/>
        </w:rPr>
        <w:lastRenderedPageBreak/>
        <w:drawing>
          <wp:inline distT="0" distB="0" distL="0" distR="0" wp14:anchorId="631669A3" wp14:editId="6DDF7FD5">
            <wp:extent cx="5943600" cy="32194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7C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1NDayNDQxM7EwMDJQ0lEKTi0uzszPAykwrAUADcDhrywAAAA="/>
  </w:docVars>
  <w:rsids>
    <w:rsidRoot w:val="00307C1A"/>
    <w:rsid w:val="00307C1A"/>
    <w:rsid w:val="004831D7"/>
    <w:rsid w:val="00902AEF"/>
    <w:rsid w:val="0093638D"/>
    <w:rsid w:val="00A46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01553"/>
  <w15:chartTrackingRefBased/>
  <w15:docId w15:val="{1D7BBF9F-373E-4E53-994A-292C7FBD2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64CDFB56E89048996B9D42780A3BDE" ma:contentTypeVersion="9" ma:contentTypeDescription="Create a new document." ma:contentTypeScope="" ma:versionID="8fb559344d2e11e36792e836421866e9">
  <xsd:schema xmlns:xsd="http://www.w3.org/2001/XMLSchema" xmlns:xs="http://www.w3.org/2001/XMLSchema" xmlns:p="http://schemas.microsoft.com/office/2006/metadata/properties" xmlns:ns3="35360bb6-9540-4669-93c9-f83b5cf64b17" targetNamespace="http://schemas.microsoft.com/office/2006/metadata/properties" ma:root="true" ma:fieldsID="bc918ce07c0e8e8b0c6ccd5b1acfc2bf" ns3:_="">
    <xsd:import namespace="35360bb6-9540-4669-93c9-f83b5cf64b1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360bb6-9540-4669-93c9-f83b5cf64b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B65E71-ED2D-4992-BDA4-F0CBC29E1C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360bb6-9540-4669-93c9-f83b5cf64b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CDCA01-DB9B-48C9-ABA8-BC4479545D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C39ADE-ADAF-43C2-B37B-70BF857F5272}">
  <ds:schemaRefs>
    <ds:schemaRef ds:uri="http://purl.org/dc/elements/1.1/"/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35360bb6-9540-4669-93c9-f83b5cf64b17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5</Words>
  <Characters>29</Characters>
  <Application>Microsoft Office Word</Application>
  <DocSecurity>0</DocSecurity>
  <Lines>1</Lines>
  <Paragraphs>1</Paragraphs>
  <ScaleCrop>false</ScaleCrop>
  <Company>Nationwide</Company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ayanasamy, Selvaraj</dc:creator>
  <cp:keywords/>
  <dc:description/>
  <cp:lastModifiedBy>Narayanasamy, Selvaraj</cp:lastModifiedBy>
  <cp:revision>4</cp:revision>
  <dcterms:created xsi:type="dcterms:W3CDTF">2019-11-30T13:14:00Z</dcterms:created>
  <dcterms:modified xsi:type="dcterms:W3CDTF">2019-11-30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64CDFB56E89048996B9D42780A3BDE</vt:lpwstr>
  </property>
</Properties>
</file>